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36806c038515d721c904cb300485ed0e40124"/>
      <w:r>
        <w:rPr>
          <w:b/>
        </w:rPr>
        <w:t xml:space="preserve">ПРОТОКОЛ ЕЛЕКТРОННОГО АУКЦІОНУ № CLE001-UA-20231221-128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1023_3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м. Рівне, вул. В. Чорновола, 1.Оренда – приміщення 1-го та 2-го поверху загальною площею 147,8 м. кв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1-го та 2-го поверху загальною площею 147,8 м. к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463,71 грн, у тому числі ПДВ</w:t>
      </w:r>
      <w:r>
        <w:t xml:space="preserve"> </w:t>
      </w:r>
      <w:r>
        <w:t xml:space="preserve">2 410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678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13:38Z</dcterms:created>
  <dcterms:modified xsi:type="dcterms:W3CDTF">2024-05-20T18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